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B748D" w14:textId="77777777" w:rsidR="0001054E" w:rsidRPr="0001054E" w:rsidRDefault="0001054E" w:rsidP="00B45C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bCs/>
          <w:lang w:eastAsia="en-GB"/>
        </w:rPr>
      </w:pPr>
      <w:r w:rsidRPr="0001054E">
        <w:rPr>
          <w:b/>
          <w:bCs/>
          <w:lang w:eastAsia="en-GB"/>
        </w:rPr>
        <w:t>UN/Brazil/United Arab Emirates</w:t>
      </w:r>
    </w:p>
    <w:p w14:paraId="66C3055C" w14:textId="77777777" w:rsidR="0001054E" w:rsidRPr="0001054E" w:rsidRDefault="0001054E" w:rsidP="00B45C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bCs/>
          <w:lang w:eastAsia="en-GB"/>
        </w:rPr>
      </w:pPr>
      <w:r w:rsidRPr="0001054E">
        <w:rPr>
          <w:b/>
          <w:bCs/>
          <w:lang w:eastAsia="en-GB"/>
        </w:rPr>
        <w:t>Space for Women Expert Meeting:</w:t>
      </w:r>
      <w:r w:rsidRPr="0001054E">
        <w:rPr>
          <w:b/>
          <w:bCs/>
          <w:lang w:eastAsia="en-GB"/>
        </w:rPr>
        <w:br/>
        <w:t xml:space="preserve">Initiatives, </w:t>
      </w:r>
      <w:proofErr w:type="gramStart"/>
      <w:r w:rsidRPr="0001054E">
        <w:rPr>
          <w:b/>
          <w:bCs/>
          <w:lang w:eastAsia="en-GB"/>
        </w:rPr>
        <w:t>challenges</w:t>
      </w:r>
      <w:proofErr w:type="gramEnd"/>
      <w:r w:rsidRPr="0001054E">
        <w:rPr>
          <w:b/>
          <w:bCs/>
          <w:lang w:eastAsia="en-GB"/>
        </w:rPr>
        <w:t xml:space="preserve"> and opportunities for women in space</w:t>
      </w:r>
    </w:p>
    <w:p w14:paraId="0CB2DEFC" w14:textId="3893DC34" w:rsidR="00465512" w:rsidRDefault="00465512" w:rsidP="0001054E">
      <w:pPr>
        <w:spacing w:after="0" w:line="240" w:lineRule="auto"/>
      </w:pPr>
    </w:p>
    <w:p w14:paraId="19A8A495" w14:textId="77777777" w:rsidR="0001054E" w:rsidRDefault="0001054E" w:rsidP="00773C89">
      <w:pPr>
        <w:spacing w:after="0" w:line="240" w:lineRule="auto"/>
      </w:pPr>
    </w:p>
    <w:p w14:paraId="1B7397B3" w14:textId="49D9B4B0" w:rsidR="0001054E" w:rsidRDefault="0001054E" w:rsidP="00773C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>Name</w:t>
      </w:r>
      <w:r w:rsidR="00773C89">
        <w:t>:</w:t>
      </w:r>
    </w:p>
    <w:p w14:paraId="5D07A5AE" w14:textId="3FF593A9" w:rsidR="0001054E" w:rsidRDefault="0001054E" w:rsidP="00773C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>Title</w:t>
      </w:r>
      <w:r w:rsidR="00773C89">
        <w:t>:</w:t>
      </w:r>
    </w:p>
    <w:p w14:paraId="12F5D861" w14:textId="4B2E9E6C" w:rsidR="0001054E" w:rsidRDefault="0001054E" w:rsidP="00773C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>Organisation</w:t>
      </w:r>
      <w:r w:rsidR="00773C89">
        <w:t>:</w:t>
      </w:r>
    </w:p>
    <w:p w14:paraId="4AD5B428" w14:textId="06D9CE00" w:rsidR="0001054E" w:rsidRDefault="00773C89" w:rsidP="00773C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 xml:space="preserve">Email: </w:t>
      </w:r>
    </w:p>
    <w:p w14:paraId="366B69DB" w14:textId="77777777" w:rsidR="0001054E" w:rsidRDefault="0001054E" w:rsidP="0001054E">
      <w:pPr>
        <w:spacing w:after="0" w:line="240" w:lineRule="auto"/>
      </w:pPr>
    </w:p>
    <w:p w14:paraId="60A36DF1" w14:textId="78BD92B6" w:rsidR="0001054E" w:rsidRDefault="0001054E" w:rsidP="0001054E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054E" w14:paraId="0C2F8735" w14:textId="77777777" w:rsidTr="0001054E">
        <w:tc>
          <w:tcPr>
            <w:tcW w:w="9062" w:type="dxa"/>
          </w:tcPr>
          <w:p w14:paraId="56581521" w14:textId="18397F8A" w:rsidR="0001054E" w:rsidRDefault="0001054E" w:rsidP="0001054E">
            <w:r w:rsidRPr="00773C89">
              <w:rPr>
                <w:b/>
                <w:bCs/>
              </w:rPr>
              <w:t>Abstract:</w:t>
            </w:r>
            <w:r>
              <w:t xml:space="preserve"> (400 words max)</w:t>
            </w:r>
          </w:p>
        </w:tc>
      </w:tr>
    </w:tbl>
    <w:p w14:paraId="1BB239FE" w14:textId="77777777" w:rsidR="0001054E" w:rsidRDefault="0001054E" w:rsidP="0001054E">
      <w:pPr>
        <w:spacing w:after="0" w:line="240" w:lineRule="auto"/>
      </w:pPr>
    </w:p>
    <w:p w14:paraId="48DF22E0" w14:textId="77777777" w:rsidR="0001054E" w:rsidRDefault="0001054E" w:rsidP="0001054E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054E" w14:paraId="08ED7176" w14:textId="77777777" w:rsidTr="0001054E">
        <w:tc>
          <w:tcPr>
            <w:tcW w:w="9062" w:type="dxa"/>
          </w:tcPr>
          <w:p w14:paraId="53B60512" w14:textId="287B9473" w:rsidR="0001054E" w:rsidRPr="00773C89" w:rsidRDefault="0001054E" w:rsidP="0001054E">
            <w:pPr>
              <w:rPr>
                <w:b/>
                <w:bCs/>
              </w:rPr>
            </w:pPr>
            <w:r w:rsidRPr="00773C89">
              <w:rPr>
                <w:b/>
                <w:bCs/>
              </w:rPr>
              <w:t xml:space="preserve">Session: </w:t>
            </w:r>
          </w:p>
        </w:tc>
      </w:tr>
    </w:tbl>
    <w:p w14:paraId="7C05876A" w14:textId="4D93017E" w:rsidR="0001054E" w:rsidRDefault="0001054E" w:rsidP="0001054E">
      <w:pPr>
        <w:spacing w:after="0" w:line="240" w:lineRule="auto"/>
      </w:pPr>
    </w:p>
    <w:p w14:paraId="1BAD13F8" w14:textId="77777777" w:rsidR="0001054E" w:rsidRDefault="0001054E" w:rsidP="0001054E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054E" w14:paraId="02E79BE9" w14:textId="77777777" w:rsidTr="0001054E">
        <w:tc>
          <w:tcPr>
            <w:tcW w:w="9062" w:type="dxa"/>
          </w:tcPr>
          <w:p w14:paraId="7079921F" w14:textId="794CF696" w:rsidR="0001054E" w:rsidRPr="00773C89" w:rsidRDefault="0001054E" w:rsidP="0001054E">
            <w:pPr>
              <w:rPr>
                <w:b/>
                <w:bCs/>
              </w:rPr>
            </w:pPr>
            <w:r w:rsidRPr="00773C89">
              <w:rPr>
                <w:b/>
                <w:bCs/>
              </w:rPr>
              <w:t>Keywords:</w:t>
            </w:r>
          </w:p>
        </w:tc>
      </w:tr>
    </w:tbl>
    <w:p w14:paraId="2FE6233D" w14:textId="77777777" w:rsidR="0001054E" w:rsidRDefault="0001054E" w:rsidP="0001054E">
      <w:pPr>
        <w:spacing w:after="0" w:line="240" w:lineRule="auto"/>
      </w:pPr>
    </w:p>
    <w:sectPr w:rsidR="0001054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TM3tDQ2MbM0MDVQ0lEKTi0uzszPAykwqgUA1xMBDywAAAA="/>
  </w:docVars>
  <w:rsids>
    <w:rsidRoot w:val="0001054E"/>
    <w:rsid w:val="0001054E"/>
    <w:rsid w:val="00465512"/>
    <w:rsid w:val="00773C89"/>
    <w:rsid w:val="00B45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F21C2"/>
  <w15:chartTrackingRefBased/>
  <w15:docId w15:val="{9BB57677-197E-4612-90F9-992A6634B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105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054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table" w:styleId="TableGrid">
    <w:name w:val="Table Grid"/>
    <w:basedOn w:val="TableNormal"/>
    <w:uiPriority w:val="39"/>
    <w:rsid w:val="00010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53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7E7EF9682D7B4EAA3A257BA65AF833" ma:contentTypeVersion="13" ma:contentTypeDescription="Create a new document." ma:contentTypeScope="" ma:versionID="551915c8ada25054a5fa26747ca0df44">
  <xsd:schema xmlns:xsd="http://www.w3.org/2001/XMLSchema" xmlns:xs="http://www.w3.org/2001/XMLSchema" xmlns:p="http://schemas.microsoft.com/office/2006/metadata/properties" xmlns:ns2="f6f0b70a-9908-4832-9cf1-6250aae4a2f2" xmlns:ns3="50d760f6-d5fa-44a2-9c26-df7cbae4a729" targetNamespace="http://schemas.microsoft.com/office/2006/metadata/properties" ma:root="true" ma:fieldsID="9f51ee8d293df3dabb60c31ee5d99eeb" ns2:_="" ns3:_="">
    <xsd:import namespace="f6f0b70a-9908-4832-9cf1-6250aae4a2f2"/>
    <xsd:import namespace="50d760f6-d5fa-44a2-9c26-df7cbae4a7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0b70a-9908-4832-9cf1-6250aae4a2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760f6-d5fa-44a2-9c26-df7cbae4a7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0C1B6F-864C-4D6F-8B56-B1991A3BC6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f0b70a-9908-4832-9cf1-6250aae4a2f2"/>
    <ds:schemaRef ds:uri="50d760f6-d5fa-44a2-9c26-df7cbae4a7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65278F-2E95-44C5-9316-D715840EDE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BA7814-C1A4-496B-84E0-2BE88A10C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Woltran</dc:creator>
  <cp:keywords/>
  <dc:description/>
  <cp:lastModifiedBy>Markus Woltran</cp:lastModifiedBy>
  <cp:revision>3</cp:revision>
  <dcterms:created xsi:type="dcterms:W3CDTF">2021-07-27T10:51:00Z</dcterms:created>
  <dcterms:modified xsi:type="dcterms:W3CDTF">2021-07-27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7E7EF9682D7B4EAA3A257BA65AF833</vt:lpwstr>
  </property>
</Properties>
</file>